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hataigne grillée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cool benzylique; coumarin; Eugenol; isoeugenol; 4-hydroxy-2,5-dimethylfuran-2(3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lcool benzyliqu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Körpergewicht)</w:t>
              <w:br/>
              <w:t>Acute Tox. 4 (Inhalativ), H332 (ATE=1,5 mg/l/4h)</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Corr. 1B, H314</w:t>
              <w:br/>
              <w:t>Eye Dam. 1, H318</w:t>
              <w:br/>
              <w:t>Skin Sens. 1A,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einschmecker.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cool benzylique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Körpergewicht Animal: mouse, Animal sex: 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lcool benzylique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Körpergewicht Animal: mouse, Animal sex: male, Guideline: other:</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Körpergewicht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hataigne grillé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cool benzylique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cool benzylique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hataigne grillé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cool benzylique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lcool benzylique ; Eugenol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1, Unter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Verätzungen der Haut und schwere Augenschäd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hataigne grillé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hataigne grillé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6.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11FF70B-53C7-4B99-BCD2-A9239CCA5223}"/>
</file>

<file path=customXml/itemProps3.xml><?xml version="1.0" encoding="utf-8"?>
<ds:datastoreItem xmlns:ds="http://schemas.openxmlformats.org/officeDocument/2006/customXml" ds:itemID="{B3D589BF-8852-467E-BD43-872F1F31D0B6}"/>
</file>

<file path=customXml/itemProps4.xml><?xml version="1.0" encoding="utf-8"?>
<ds:datastoreItem xmlns:ds="http://schemas.openxmlformats.org/officeDocument/2006/customXml" ds:itemID="{598D6EF7-4B39-4494-8257-60C392A27352}"/>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